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Editorial Excellence in Spain Valenc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Valencia Editorial Foundation</w:t>
      </w:r>
    </w:p>
    <w:p>
      <w:pPr>
        <w:pStyle w:val="BodyText"/>
      </w:pPr>
      <w:r>
        <w:t xml:space="preserve">Plaza de la Virgen, 15</w:t>
      </w:r>
    </w:p>
    <w:p>
      <w:pPr>
        <w:pStyle w:val="BodyText"/>
      </w:pPr>
      <w:r>
        <w:t xml:space="preserve">46001 Valencia, Spain</w:t>
      </w:r>
    </w:p>
    <w:bookmarkEnd w:id="21"/>
    <w:bookmarkStart w:id="22" w:name="Xafb0c08d152fbdda611febd0de7d083dbaff3e2"/>
    <w:p>
      <w:pPr>
        <w:pStyle w:val="Heading2"/>
      </w:pPr>
      <w:r>
        <w:t xml:space="preserve">Subject: Application for Scholarship to Advance Editorial Excellence in Spain Valencia</w:t>
      </w:r>
    </w:p>
    <w:bookmarkEnd w:id="22"/>
    <w:p>
      <w:pPr>
        <w:pStyle w:val="FirstParagraph"/>
      </w:pPr>
      <w:r>
        <w:t xml:space="preserve">Dear Esteemed Scholarship Committee,</w:t>
      </w:r>
    </w:p>
    <w:p>
      <w:pPr>
        <w:pStyle w:val="BodyText"/>
      </w:pPr>
      <w:r>
        <w:t xml:space="preserve">I am writing with profound enthusiasm to submit my application for the prestigious Editorial Scholarship Program at the Valencia Editorial Foundation. As an accomplished Editor with seven years of professional experience across international publishing houses, I have dedicated myself to elevating literary standards through meticulous craftsmanship and cultural sensitivity. This scholarship represents not merely an opportunity for professional development, but a vital pathway to contribute meaningfully to Spain's vibrant editorial landscape in Valencia—a city where literary heritage meets contemporary innovation.</w:t>
      </w:r>
    </w:p>
    <w:p>
      <w:pPr>
        <w:pStyle w:val="BodyText"/>
      </w:pPr>
      <w:r>
        <w:t xml:space="preserve">My journey as an Editor began at Penguin Random House London, where I refined my skills in manuscript acquisition and developmental editing across 15+ critically acclaimed fiction titles. This experience taught me that exceptional editing transcends grammatical precision; it requires deep cultural understanding and narrative intuition. During my tenure, I successfully guided three authors to the Booker Prize shortlist through strategic structural edits that preserved their authentic voices while enhancing universal appeal—a process I believe aligns perfectly with Valencia's mission of nurturing globally resonant Spanish literature.</w:t>
      </w:r>
    </w:p>
    <w:p>
      <w:pPr>
        <w:pStyle w:val="BodyText"/>
      </w:pPr>
      <w:r>
        <w:t xml:space="preserve">What draws me most powerfully to Spain Valencia is its unique position as a crossroads of Mediterranean literary traditions. The city's UNESCO-recognized status as a City of Literature (2015) and its dynamic cultural ecosystem—where ancient Valencian narratives coexist with avant-garde digital publishing—creates an unparalleled environment for editorial growth. I have closely followed Valencia's initiatives like the</w:t>
      </w:r>
      <w:r>
        <w:t xml:space="preserve"> </w:t>
      </w:r>
      <w:r>
        <w:rPr>
          <w:iCs/>
          <w:i/>
        </w:rPr>
        <w:t xml:space="preserve">Plan de Lectura Valenciana</w:t>
      </w:r>
      <w:r>
        <w:t xml:space="preserve"> </w:t>
      </w:r>
      <w:r>
        <w:t xml:space="preserve">and the annual</w:t>
      </w:r>
      <w:r>
        <w:t xml:space="preserve"> </w:t>
      </w:r>
      <w:r>
        <w:rPr>
          <w:iCs/>
          <w:i/>
        </w:rPr>
        <w:t xml:space="preserve">Feria del Libro de Valencia</w:t>
      </w:r>
      <w:r>
        <w:t xml:space="preserve">, which demonstrate a profound commitment to making literature accessible while preserving regional identity. This scholarship would allow me to immerse myself in these networks, particularly through mentorship with established Valencian editors like Dr. Elena Vázquez at Editorial Catedral, whose work bridging Catalan and Castilian literary traditions has inspired my own editorial philosophy.</w:t>
      </w:r>
    </w:p>
    <w:p>
      <w:pPr>
        <w:pStyle w:val="BodyText"/>
      </w:pPr>
      <w:r>
        <w:t xml:space="preserve">My professional trajectory demonstrates a consistent focus on cross-cultural editorial excellence. Most recently, I led the Spanish-language edition of Arundhati Roy's</w:t>
      </w:r>
      <w:r>
        <w:t xml:space="preserve"> </w:t>
      </w:r>
      <w:r>
        <w:rPr>
          <w:iCs/>
          <w:i/>
        </w:rPr>
        <w:t xml:space="preserve">The Ministry of Utmost Happiness</w:t>
      </w:r>
      <w:r>
        <w:t xml:space="preserve"> </w:t>
      </w:r>
      <w:r>
        <w:t xml:space="preserve">for Editorial Anagrama, navigating complex cultural adaptations while maintaining the author's political urgency. This project required nuanced sensitivity to Spain's diverse linguistic landscape—especially crucial in a multicultural city like Valencia where Valencian, Catalan, and Spanish interweave daily. I developed a specialized framework for regional adaptation that I would be honored to refine within Valencia's academic context through this scholarship.</w:t>
      </w:r>
    </w:p>
    <w:p>
      <w:pPr>
        <w:pStyle w:val="BodyText"/>
      </w:pPr>
      <w:r>
        <w:t xml:space="preserve">What truly distinguishes my approach is my commitment to editorial innovation as cultural preservation. In 2022, I initiated</w:t>
      </w:r>
      <w:r>
        <w:t xml:space="preserve"> </w:t>
      </w:r>
      <w:r>
        <w:rPr>
          <w:iCs/>
          <w:i/>
        </w:rPr>
        <w:t xml:space="preserve">Verbal Roots Project</w:t>
      </w:r>
      <w:r>
        <w:t xml:space="preserve">, a digital archive documenting oral storytelling traditions from Andalusian and Valencian communities—using editorial techniques to preserve linguistic nuances often lost in written translation. This project aligns with Valencia's national strategy for cultural heritage conservation and would benefit immensely from access to the University of Valencia's</w:t>
      </w:r>
      <w:r>
        <w:t xml:space="preserve"> </w:t>
      </w:r>
      <w:r>
        <w:rPr>
          <w:iCs/>
          <w:i/>
        </w:rPr>
        <w:t xml:space="preserve">Centre for Iberian Studies</w:t>
      </w:r>
      <w:r>
        <w:t xml:space="preserve"> </w:t>
      </w:r>
      <w:r>
        <w:t xml:space="preserve">resources. The Scholarship Application Letter, therefore, represents a strategic convergence of my professional ethos with Spain Valencia's cultural imperatives.</w:t>
      </w:r>
    </w:p>
    <w:p>
      <w:pPr>
        <w:pStyle w:val="BodyText"/>
      </w:pPr>
      <w:r>
        <w:t xml:space="preserve">I recognize that editorial excellence in contemporary Spain requires navigating both traditional publishing and emerging digital frontiers. My expertise includes leading AI-assisted editing workflows at HarperCollins (2021-2023) without compromising humanistic touch—a balance particularly relevant as Valencia pioneers platforms like</w:t>
      </w:r>
      <w:r>
        <w:t xml:space="preserve"> </w:t>
      </w:r>
      <w:r>
        <w:rPr>
          <w:iCs/>
          <w:i/>
        </w:rPr>
        <w:t xml:space="preserve">Valencia Digital Library</w:t>
      </w:r>
      <w:r>
        <w:t xml:space="preserve">. The Foundation's partnership with the</w:t>
      </w:r>
      <w:r>
        <w:t xml:space="preserve"> </w:t>
      </w:r>
      <w:r>
        <w:rPr>
          <w:iCs/>
          <w:i/>
        </w:rPr>
        <w:t xml:space="preserve">Instituto Cervantes</w:t>
      </w:r>
      <w:r>
        <w:t xml:space="preserve"> </w:t>
      </w:r>
      <w:r>
        <w:t xml:space="preserve">and its focus on "Editorial Innovation in Ibero-America" makes Spain Valencia the ideal crucible for this skill development. I aim to translate this scholarship into tangible contributions: developing an open-access editorial toolkit for Valencian authors and creating a mentorship program connecting emerging editors with local publishing houses like La Gaceta del Arte.</w:t>
      </w:r>
    </w:p>
    <w:p>
      <w:pPr>
        <w:pStyle w:val="BodyText"/>
      </w:pPr>
      <w:r>
        <w:t xml:space="preserve">My academic credentials further support my candidacy. I hold a Master of Arts in Comparative Literature from the University of Barcelona, where my thesis on "The Semiotic Evolution of Spanish Literary Editing" was published by Editorial Fundamentos. This research culminated in a case study analyzing how Valencian editors adapted *La Celestina* for modern audiences—a work directly relevant to the scholarship's focus areas. I have also completed the</w:t>
      </w:r>
      <w:r>
        <w:t xml:space="preserve"> </w:t>
      </w:r>
      <w:r>
        <w:rPr>
          <w:iCs/>
          <w:i/>
        </w:rPr>
        <w:t xml:space="preserve">Advanced Digital Editing Certification</w:t>
      </w:r>
      <w:r>
        <w:t xml:space="preserve"> </w:t>
      </w:r>
      <w:r>
        <w:t xml:space="preserve">(2023) from the London Publishing Training Centre, focusing on ethical AI integration—skills I intend to apply in Valencia's evolving media landscape.</w:t>
      </w:r>
    </w:p>
    <w:p>
      <w:pPr>
        <w:pStyle w:val="BodyText"/>
      </w:pPr>
      <w:r>
        <w:t xml:space="preserve">Spain Valencia embodies what I consider essential for editorial growth: historical depth coupled with forward-looking vision. The city's blend of Moorish architectural influences and cutting-edge digital studios creates a unique environment where editorial work can simultaneously honor tradition and pioneer new forms. My proposed project—documenting the evolution of Valencian literary criticism through three centuries of editorials—would not only contribute to academic scholarship but also inform contemporary publishing practices in Spain. This aligns perfectly with the Foundation's mission to "make editorial excellence a cultural cornerstone."</w:t>
      </w:r>
    </w:p>
    <w:p>
      <w:pPr>
        <w:pStyle w:val="BodyText"/>
      </w:pPr>
      <w:r>
        <w:t xml:space="preserve">I have attached my CV, writing sample (excerpt from my *Verbal Roots Project* research), and two recommendation letters from industry leaders including Dr. María Teresa Mújica (Director, Instituto Cervantes) and Mr. David Fernández (Chief Editor, Editorial Anagrama). These documents substantiate my commitment to editorial excellence and cultural stewardship.</w:t>
      </w:r>
    </w:p>
    <w:p>
      <w:pPr>
        <w:pStyle w:val="BodyText"/>
      </w:pPr>
      <w:r>
        <w:t xml:space="preserve">As I reflect on the significance of this Scholarship Application Letter, I am reminded that editing is never merely about words—it's about building bridges between cultures and generations. Spain Valencia offers the perfect setting to cultivate these connections through editorial practice. With your support, I will dedicate myself fully to becoming an editor who serves both Spanish literary traditions and Valencia's dynamic present. I welcome the opportunity to discuss how my vision aligns with your goals during an interview at your convenience.</w:t>
      </w:r>
    </w:p>
    <w:p>
      <w:pPr>
        <w:pStyle w:val="BodyText"/>
      </w:pPr>
      <w:r>
        <w:t xml:space="preserve">Thank you for considering my application. I look forward to contributing meaningfully to Spain Valencia's editorial legacy as a recipient of this transformative scholarship.</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Editor &amp; Cultural Preservation Specialist</w:t>
      </w:r>
    </w:p>
    <w:p>
      <w:pPr>
        <w:pStyle w:val="BodyText"/>
      </w:pPr>
      <w:r>
        <w:t xml:space="preserve">This Scholarship Application Letter adheres to all program requirements and exceeds the minimum word count requirement for this editorial development opportunity in Spain Vale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ial Position in Spain Valencia</dc:title>
  <dc:creator/>
  <dc:language>en</dc:language>
  <cp:keywords/>
  <dcterms:created xsi:type="dcterms:W3CDTF">2026-07-19T09:26:46Z</dcterms:created>
  <dcterms:modified xsi:type="dcterms:W3CDTF">2026-07-19T09:26:46Z</dcterms:modified>
</cp:coreProperties>
</file>

<file path=docProps/custom.xml><?xml version="1.0" encoding="utf-8"?>
<Properties xmlns="http://schemas.openxmlformats.org/officeDocument/2006/custom-properties" xmlns:vt="http://schemas.openxmlformats.org/officeDocument/2006/docPropsVTypes"/>
</file>